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C42A6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4D80436" w:rsidR="0082223F" w:rsidRDefault="0082223F" w:rsidP="0082223F">
      <w:pPr>
        <w:pStyle w:val="Title"/>
      </w:pPr>
      <w:r>
        <w:t xml:space="preserve">Section </w:t>
      </w:r>
      <w:r w:rsidR="00626208">
        <w:t>2</w:t>
      </w:r>
      <w:r>
        <w:t xml:space="preserve">: Week </w:t>
      </w:r>
      <w:r w:rsidR="00626208">
        <w:t>6</w:t>
      </w:r>
      <w:r>
        <w:t xml:space="preserve">: </w:t>
      </w:r>
      <w:r w:rsidR="00626208">
        <w:t>Design a Vulnerability Assessment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1C1F7D25" w:rsidR="00CB25E9" w:rsidRDefault="00B13ADF" w:rsidP="0082223F">
      <w:pPr>
        <w:jc w:val="center"/>
      </w:pPr>
      <w:r>
        <w:t>June</w:t>
      </w:r>
      <w:r w:rsidR="006D793E">
        <w:t xml:space="preserve"> </w:t>
      </w:r>
      <w:r w:rsidR="00626208">
        <w:t>1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471A3E5" w:rsidR="0082223F" w:rsidRDefault="00626208" w:rsidP="005B7079">
      <w:pPr>
        <w:pStyle w:val="Heading1"/>
      </w:pPr>
      <w:r>
        <w:lastRenderedPageBreak/>
        <w:t>Design a Vulnerability Assessment Procedure</w:t>
      </w:r>
    </w:p>
    <w:p w14:paraId="0B14F174" w14:textId="255174CB" w:rsidR="00F570A7" w:rsidRDefault="00626208" w:rsidP="00626208">
      <w:pPr>
        <w:ind w:firstLine="720"/>
      </w:pPr>
      <w:r>
        <w:t xml:space="preserve">NCU Financial (NCU-F) </w:t>
      </w:r>
      <w:r>
        <w:t xml:space="preserve">operates on a finite budget and must prioritize investments into features and services.  On the one hand, the business would like to spend all available resources delivering its core mission, </w:t>
      </w:r>
      <w:r>
        <w:t>enabling personalized investing</w:t>
      </w:r>
      <w:r>
        <w:t xml:space="preserve">.  Allocating time and money into other projects might even appear to detract from this mission and feel like a waste.  However, </w:t>
      </w:r>
      <w:r>
        <w:t>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527AF339" w14:textId="5A05F010" w:rsidR="001928BB" w:rsidRPr="001928BB" w:rsidRDefault="00626208" w:rsidP="00064059">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w:t>
      </w:r>
      <w:r w:rsidR="005B30D5">
        <w:t xml:space="preserve">from </w:t>
      </w:r>
      <w:r w:rsidR="00F97F9A">
        <w:t>that</w:t>
      </w:r>
      <w:r w:rsidR="005B30D5">
        <w:t xml:space="preserve"> </w:t>
      </w:r>
      <w:r>
        <w:t xml:space="preserve">specific </w:t>
      </w:r>
      <w:r w:rsidR="005B30D5">
        <w:t>threat</w:t>
      </w:r>
      <w:r>
        <w:t>.</w:t>
      </w:r>
      <w:r w:rsidR="00F03D3C">
        <w:t xml:space="preserve">  The costs to address these predicates range substantially and are highly scenario specific.  For instance, the legacy </w:t>
      </w:r>
      <w:r w:rsidR="0075773B">
        <w:t>main frame</w:t>
      </w:r>
      <w:r w:rsidR="00F03D3C">
        <w:t xml:space="preserve"> lacks support for modern network encryption and authorization protocols.  Upgrading or replacing the system are not feasible solutions, though moving the </w:t>
      </w:r>
      <w:r w:rsidR="00783896">
        <w:t>server</w:t>
      </w:r>
      <w:r w:rsidR="00F03D3C">
        <w:t xml:space="preserve"> to a private network disconnects the threat’s accessibility.</w:t>
      </w:r>
      <w:r w:rsidR="00F570A7">
        <w:t xml:space="preserve">  Another </w:t>
      </w:r>
      <w:r w:rsidR="00F570A7">
        <w:t>configuration</w:t>
      </w:r>
      <w:r w:rsidR="00F570A7">
        <w:t>, such as a public web application, might experience the opposite problem where patching the software defect is a more natural path forward.</w:t>
      </w:r>
      <w:r w:rsidR="00064059">
        <w:t xml:space="preserve">  </w:t>
      </w:r>
      <w:r w:rsidR="001928BB">
        <w:t>Over a long enough period, all vulnerabilities are discovered and exploited</w:t>
      </w:r>
      <w:sdt>
        <w:sdtPr>
          <w:id w:val="-1196231360"/>
          <w:citation/>
        </w:sdtPr>
        <w:sdtContent>
          <w:r w:rsidR="001928BB">
            <w:fldChar w:fldCharType="begin"/>
          </w:r>
          <w:r w:rsidR="001928BB">
            <w:instrText xml:space="preserve"> CITATION McL18 \l 1033 </w:instrText>
          </w:r>
          <w:r w:rsidR="001928BB">
            <w:fldChar w:fldCharType="separate"/>
          </w:r>
          <w:r w:rsidR="001928BB">
            <w:rPr>
              <w:noProof/>
            </w:rPr>
            <w:t xml:space="preserve"> (McLane, 2018)</w:t>
          </w:r>
          <w:r w:rsidR="001928BB">
            <w:fldChar w:fldCharType="end"/>
          </w:r>
        </w:sdtContent>
      </w:sdt>
      <w:r w:rsidR="001928BB">
        <w:t xml:space="preserve">.  Processes need to </w:t>
      </w:r>
      <w:r w:rsidR="00F97F9A">
        <w:t>combinations of proactive and reactive defenses</w:t>
      </w:r>
      <w:r w:rsidR="00F97F9A">
        <w:t xml:space="preserve"> </w:t>
      </w:r>
      <w:r w:rsidR="001928BB">
        <w:t xml:space="preserve">to defuse these </w:t>
      </w:r>
      <w:r w:rsidR="00F97F9A">
        <w:t xml:space="preserve">timebombs </w:t>
      </w:r>
      <w:r w:rsidR="001928BB">
        <w:t>before they explode.</w:t>
      </w:r>
    </w:p>
    <w:p w14:paraId="3543AEE1" w14:textId="2F7E6FAA" w:rsidR="002F5CE8" w:rsidRDefault="002F5CE8" w:rsidP="002F5CE8">
      <w:pPr>
        <w:pStyle w:val="Heading1"/>
      </w:pPr>
      <w:r>
        <w:lastRenderedPageBreak/>
        <w:t xml:space="preserve">Section I: </w:t>
      </w:r>
      <w:r>
        <w:t>Assessing</w:t>
      </w:r>
      <w:r>
        <w:t xml:space="preserve"> Vulnerabilities</w:t>
      </w:r>
    </w:p>
    <w:p w14:paraId="0098B872" w14:textId="77777777" w:rsidR="002F5CE8" w:rsidRDefault="002F5CE8" w:rsidP="002F5CE8">
      <w:r>
        <w:tab/>
        <w:t>Vulnerability assessment strategies follow a feedback loop that identifies an issue and then carries through a remediation process (see Figure 2)</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Remediating the defect requires planning acceptable mitigations, delivering those changes, validating the fix is sufficient, and communicating status to stakeholders.</w:t>
      </w:r>
    </w:p>
    <w:p w14:paraId="7DE8A48F" w14:textId="77777777" w:rsidR="002F5CE8" w:rsidRPr="0052336C" w:rsidRDefault="002F5CE8" w:rsidP="002F5CE8"/>
    <w:p w14:paraId="60FDF62A" w14:textId="77777777" w:rsidR="002F5CE8" w:rsidRDefault="002F5CE8" w:rsidP="002F5CE8">
      <w:pPr>
        <w:pStyle w:val="Caption"/>
      </w:pPr>
      <w:r>
        <w:t>Figure 2: Vulnerability Assessment</w:t>
      </w:r>
    </w:p>
    <w:p w14:paraId="09D98426" w14:textId="77777777" w:rsidR="002F5CE8" w:rsidRDefault="002F5CE8" w:rsidP="002F5CE8">
      <w:pPr>
        <w:jc w:val="center"/>
      </w:pPr>
      <w:r>
        <w:rPr>
          <w:noProof/>
        </w:rPr>
        <w:drawing>
          <wp:inline distT="0" distB="0" distL="0" distR="0" wp14:anchorId="51A9F948" wp14:editId="00CD255D">
            <wp:extent cx="1924254" cy="1858061"/>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3188" cy="1895656"/>
                    </a:xfrm>
                    <a:prstGeom prst="rect">
                      <a:avLst/>
                    </a:prstGeom>
                    <a:noFill/>
                    <a:ln>
                      <a:noFill/>
                    </a:ln>
                  </pic:spPr>
                </pic:pic>
              </a:graphicData>
            </a:graphic>
          </wp:inline>
        </w:drawing>
      </w:r>
    </w:p>
    <w:p w14:paraId="78AF65F1" w14:textId="77777777" w:rsidR="002F5CE8" w:rsidRDefault="002F5CE8" w:rsidP="002F5CE8">
      <w:pPr>
        <w:jc w:val="center"/>
      </w:pPr>
    </w:p>
    <w:p w14:paraId="7BE6BAF8" w14:textId="77777777" w:rsidR="002F5CE8" w:rsidRDefault="002F5CE8" w:rsidP="002F5CE8">
      <w:pPr>
        <w:pStyle w:val="Heading2"/>
      </w:pPr>
      <w:r>
        <w:t>Identification</w:t>
      </w:r>
    </w:p>
    <w:p w14:paraId="5D9FB600" w14:textId="77777777" w:rsidR="002F5CE8" w:rsidRDefault="002F5CE8" w:rsidP="002F5CE8">
      <w:r>
        <w:tab/>
        <w:t xml:space="preserve">Detection of the vulnerability might come from static (offline) or dynamic (online) analysis (see Figure 3).  Static Analysis Tools (SAT), such as SonarQube and </w:t>
      </w:r>
      <w:proofErr w:type="spellStart"/>
      <w:r>
        <w:t>Checkmarx</w:t>
      </w:r>
      <w:proofErr w:type="spellEnd"/>
      <w:r>
        <w:t>, parse 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53160C38" w14:textId="77777777" w:rsidR="002F5CE8" w:rsidRDefault="002F5CE8" w:rsidP="002F5CE8">
      <w:pPr>
        <w:jc w:val="center"/>
      </w:pPr>
    </w:p>
    <w:p w14:paraId="0FDFA19B" w14:textId="77777777" w:rsidR="002F5CE8" w:rsidRDefault="002F5CE8" w:rsidP="002F5CE8">
      <w:pPr>
        <w:pStyle w:val="Caption"/>
      </w:pPr>
      <w:r>
        <w:lastRenderedPageBreak/>
        <w:t>Figure 3: Identification Strategies</w:t>
      </w:r>
    </w:p>
    <w:p w14:paraId="114761F2" w14:textId="77777777" w:rsidR="002F5CE8" w:rsidRDefault="002F5CE8" w:rsidP="002F5CE8">
      <w:pPr>
        <w:jc w:val="center"/>
      </w:pPr>
      <w:r>
        <w:rPr>
          <w:noProof/>
        </w:rPr>
        <w:drawing>
          <wp:inline distT="0" distB="0" distL="0" distR="0" wp14:anchorId="591F0AF8" wp14:editId="6D9B3751">
            <wp:extent cx="3405409" cy="2268748"/>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68416" cy="2310725"/>
                    </a:xfrm>
                    <a:prstGeom prst="rect">
                      <a:avLst/>
                    </a:prstGeom>
                    <a:noFill/>
                    <a:ln>
                      <a:noFill/>
                    </a:ln>
                  </pic:spPr>
                </pic:pic>
              </a:graphicData>
            </a:graphic>
          </wp:inline>
        </w:drawing>
      </w:r>
    </w:p>
    <w:p w14:paraId="7A8541F3" w14:textId="77777777" w:rsidR="002F5CE8" w:rsidRDefault="002F5CE8" w:rsidP="002F5CE8">
      <w:pPr>
        <w:pStyle w:val="Heading2"/>
      </w:pPr>
      <w:r>
        <w:t>Plan</w:t>
      </w:r>
    </w:p>
    <w:p w14:paraId="653FFA97" w14:textId="6F90E0DF" w:rsidR="002F5CE8" w:rsidRPr="00900BFD" w:rsidRDefault="002F5CE8" w:rsidP="002F5CE8">
      <w:r>
        <w:tab/>
        <w:t xml:space="preserve">The full impact of a vulnerability might not be immediately visible, as engineering teams often </w:t>
      </w:r>
      <w:r w:rsidR="007A0B4E">
        <w:t>copy-paste</w:t>
      </w:r>
      <w:r>
        <w:t xml:space="preserve"> existing code and infrastructure</w:t>
      </w:r>
      <w:r w:rsidR="007A0B4E">
        <w:t xml:space="preserve"> into multiple locations</w:t>
      </w:r>
      <w:r>
        <w:t>.  During the planning phase, the senior leaders need to agree on a communication strategy and proposal for introducing the new change</w:t>
      </w:r>
      <w:r w:rsidR="007A0B4E">
        <w:t>s</w:t>
      </w:r>
      <w:r>
        <w:t xml:space="preserve">.  Consider a scenario where insufficient controls exist for a shared database. Arbitrarily adding defenses will break downstream processes and cause a production outage.  </w:t>
      </w:r>
      <w:r w:rsidR="0075773B">
        <w:t>Like</w:t>
      </w:r>
      <w:r>
        <w:t xml:space="preserv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Though not ideal, the security team needs to weigh the potential schedule risk that comes from doing everything upfront.  Perhaps </w:t>
      </w:r>
      <w:r w:rsidR="00B611B5">
        <w:t>this</w:t>
      </w:r>
      <w:r>
        <w:t xml:space="preserve"> means only protecting against one of N situations </w:t>
      </w:r>
      <w:r w:rsidR="0075773B">
        <w:t>initially and</w:t>
      </w:r>
      <w:r>
        <w:t xml:space="preserve"> returning to the others later.</w:t>
      </w:r>
    </w:p>
    <w:p w14:paraId="627D61AC" w14:textId="77777777" w:rsidR="002F5CE8" w:rsidRDefault="002F5CE8" w:rsidP="002F5CE8">
      <w:pPr>
        <w:pStyle w:val="Heading2"/>
      </w:pPr>
      <w:r>
        <w:t>Mitigation and Verification</w:t>
      </w:r>
    </w:p>
    <w:p w14:paraId="7F18F61F" w14:textId="0CA2A012" w:rsidR="002F5CE8" w:rsidRDefault="002F5CE8" w:rsidP="002F5CE8">
      <w:r>
        <w:tab/>
        <w:t xml:space="preserve">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w:t>
      </w:r>
      <w:r w:rsidR="00B611B5">
        <w:t xml:space="preserve">surfacing </w:t>
      </w:r>
      <w:r>
        <w:t xml:space="preserve">broken code).  In parallel to standard regression automation, the quality assurance teams need to confirm other permutations of the exploit are unsuccessful.  For </w:t>
      </w:r>
      <w:r>
        <w:lastRenderedPageBreak/>
        <w:t xml:space="preserve">example, a cross-site scripting defect existing in the enrollment portal (see Figure 1) via the query string.  </w:t>
      </w:r>
      <w:r w:rsidR="00B611B5">
        <w:t>Any</w:t>
      </w:r>
      <w:r>
        <w:t xml:space="preserve"> mitigation </w:t>
      </w:r>
      <w:r w:rsidR="00B611B5">
        <w:t>validation plan must also review the other page parameters</w:t>
      </w:r>
      <w:r>
        <w:t>.</w:t>
      </w:r>
    </w:p>
    <w:p w14:paraId="7BA70004" w14:textId="77777777" w:rsidR="002F5CE8" w:rsidRDefault="002F5CE8" w:rsidP="002F5CE8">
      <w:pPr>
        <w:pStyle w:val="Heading2"/>
      </w:pPr>
      <w:r>
        <w:t>Respond</w:t>
      </w:r>
    </w:p>
    <w:p w14:paraId="50B883ED" w14:textId="6CCD7161" w:rsidR="002F5CE8" w:rsidRDefault="002F5CE8" w:rsidP="002F5CE8">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w:t>
      </w:r>
      <w:r w:rsidR="00A80FCB">
        <w:t>that expect</w:t>
      </w:r>
      <w:r>
        <w:t xml:space="preserve"> ful</w:t>
      </w:r>
      <w:r w:rsidR="00A80FCB">
        <w:t>l</w:t>
      </w:r>
      <w:r>
        <w:t xml:space="preserve"> </w:t>
      </w:r>
      <w:r w:rsidR="00A80FCB">
        <w:t>transparency</w:t>
      </w:r>
      <w:r>
        <w:t xml:space="preserve">.  If the business attempts to cover up the mistake, only </w:t>
      </w:r>
      <w:r w:rsidR="00A80FCB">
        <w:t xml:space="preserve">to find </w:t>
      </w:r>
      <w:r>
        <w:t xml:space="preserve">details leaked to the media, removes substantial </w:t>
      </w:r>
      <w:r w:rsidR="0075773B">
        <w:t>trust,</w:t>
      </w:r>
      <w:r>
        <w:t xml:space="preserve"> and might </w:t>
      </w:r>
      <w:r w:rsidR="00A80FCB" w:rsidRPr="00A80FCB">
        <w:t>irre</w:t>
      </w:r>
      <w:r w:rsidR="00A80FCB">
        <w:t>f</w:t>
      </w:r>
      <w:r w:rsidR="00A80FCB" w:rsidRPr="00A80FCB">
        <w:t>utabl</w:t>
      </w:r>
      <w:r w:rsidR="00A80FCB">
        <w:t>y</w:t>
      </w:r>
      <w:r w:rsidR="00A80FCB" w:rsidRPr="00A80FCB">
        <w:t xml:space="preserve"> </w:t>
      </w:r>
      <w:r>
        <w:t>harm its public image.  Given the numerous landmines that may exist, the security team should involve members of senior leadership and other stakeholders (e.g., general counsel or public relations).</w:t>
      </w:r>
    </w:p>
    <w:p w14:paraId="5C7C3440" w14:textId="1195C902" w:rsidR="00592A90" w:rsidRDefault="0052336C" w:rsidP="00592A90">
      <w:pPr>
        <w:pStyle w:val="Heading1"/>
      </w:pPr>
      <w:r>
        <w:t xml:space="preserve">Section </w:t>
      </w:r>
      <w:r w:rsidR="002F5CE8">
        <w:t>I</w:t>
      </w:r>
      <w:r>
        <w:t xml:space="preserve">I: </w:t>
      </w:r>
      <w:r w:rsidR="006A4F1F">
        <w:t>Role of Auditing</w:t>
      </w:r>
    </w:p>
    <w:p w14:paraId="087F94EE" w14:textId="21812F33" w:rsidR="006A4F1F" w:rsidRDefault="00057683" w:rsidP="00592A90">
      <w:r>
        <w:tab/>
        <w:t xml:space="preserve">Modern business topologies are dynamic and interconnected, containing components that originate from internal teams, external contractors, and third-party providers.  </w:t>
      </w:r>
      <w:r w:rsidR="00A44D57">
        <w:t xml:space="preserve">Overtime priorities </w:t>
      </w:r>
      <w:r w:rsidR="00A44D57">
        <w:t>shift and follow economic incentives to churn out new products and features</w:t>
      </w:r>
      <w:r w:rsidR="00A44D57">
        <w:t xml:space="preserve">, causing </w:t>
      </w:r>
      <w:proofErr w:type="spellStart"/>
      <w:r w:rsidR="00A44D57">
        <w:t>bitrot</w:t>
      </w:r>
      <w:proofErr w:type="spellEnd"/>
      <w:r w:rsidR="00A44D57">
        <w:t xml:space="preserve"> </w:t>
      </w:r>
      <w:r w:rsidR="00A44D57">
        <w:t xml:space="preserve">to </w:t>
      </w:r>
      <w:r w:rsidR="00A44D57">
        <w:t xml:space="preserve">neglected services and new features that lack sufficient </w:t>
      </w:r>
      <w:r w:rsidR="00A44D57">
        <w:t>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w:t>
      </w:r>
      <w:r w:rsidR="00A44D57">
        <w:t>Eventually, service failures occur within this complex environment leading to the natural question, “so what happened?”  The cost associated with solving this mystery is dependent on the quality of the auditing information.</w:t>
      </w:r>
    </w:p>
    <w:p w14:paraId="73FC8EF7" w14:textId="2964DBD2" w:rsidR="006A4F1F" w:rsidRDefault="006A4F1F" w:rsidP="006A4F1F">
      <w:pPr>
        <w:pStyle w:val="Heading2"/>
      </w:pPr>
      <w:r>
        <w:t>What information to collection</w:t>
      </w:r>
    </w:p>
    <w:p w14:paraId="5D57D015" w14:textId="04CA24F4" w:rsidR="006A4F1F" w:rsidRDefault="006A4F1F" w:rsidP="006A4F1F">
      <w:pPr>
        <w:ind w:firstLine="720"/>
      </w:pPr>
      <w:r>
        <w:t>H</w:t>
      </w:r>
      <w:r w:rsidR="00A44D57">
        <w:t xml:space="preserve">alf of these moments come from employee negligence, a quarter from system errors, and the remainder from malicious sources </w:t>
      </w:r>
      <w:sdt>
        <w:sdtPr>
          <w:id w:val="-176345196"/>
          <w:citation/>
        </w:sdtPr>
        <w:sdtContent>
          <w:r w:rsidR="00A44D57">
            <w:fldChar w:fldCharType="begin"/>
          </w:r>
          <w:r w:rsidR="00A44D57">
            <w:instrText xml:space="preserve">CITATION Val17 \l 1033 </w:instrText>
          </w:r>
          <w:r w:rsidR="00A44D57">
            <w:fldChar w:fldCharType="separate"/>
          </w:r>
          <w:r w:rsidR="00A44D57">
            <w:rPr>
              <w:noProof/>
            </w:rPr>
            <w:t xml:space="preserve"> (Valiente, 2017)</w:t>
          </w:r>
          <w:r w:rsidR="00A44D57">
            <w:fldChar w:fldCharType="end"/>
          </w:r>
        </w:sdtContent>
      </w:sdt>
      <w:r w:rsidR="00A44D57">
        <w:t>.  According to this breakdown, there is significant value is auditing all change across every business process.</w:t>
      </w:r>
      <w:r>
        <w:t xml:space="preserve"> In addition to these failure scenarios, there must also be considerations around industry norms and regulatory </w:t>
      </w:r>
      <w:r>
        <w:lastRenderedPageBreak/>
        <w:t xml:space="preserve">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25E39962" w14:textId="3A4D1191" w:rsidR="006A4F1F" w:rsidRDefault="00592A90" w:rsidP="002F5CE8">
      <w:pPr>
        <w:ind w:firstLine="720"/>
      </w:pPr>
      <w:r>
        <w:t>H</w:t>
      </w:r>
      <w:r w:rsidR="00A44D57">
        <w:t xml:space="preserve">owever, a trade-off exists between performance, storage, and observability, which might limit </w:t>
      </w:r>
      <w:r>
        <w:t xml:space="preserve">NCU-F’s </w:t>
      </w:r>
      <w:r w:rsidR="00A44D57">
        <w:t>ability to collect and persist such an enormous volume of data</w:t>
      </w:r>
      <w:sdt>
        <w:sdtPr>
          <w:id w:val="-1293278129"/>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When choosing what information to keep, a one-size-fits-all solution does not exist.  Instead, the administrators need to categorize the potential value of these various events in terms of needs for experimental and retrospective reconstruction.</w:t>
      </w:r>
    </w:p>
    <w:p w14:paraId="168F290F" w14:textId="41D33C0F" w:rsidR="006A4F1F" w:rsidRDefault="00885959" w:rsidP="006A4F1F">
      <w:pPr>
        <w:pStyle w:val="Heading2"/>
      </w:pPr>
      <w:r>
        <w:t>Creating Operational Insights</w:t>
      </w:r>
    </w:p>
    <w:p w14:paraId="23798ED0" w14:textId="4D44E2D2" w:rsidR="00592A90" w:rsidRDefault="00A44D57" w:rsidP="00592A90">
      <w:pPr>
        <w:ind w:firstLine="720"/>
      </w:pPr>
      <w:r>
        <w:t xml:space="preserve">Audit events are dots that make up a larger </w:t>
      </w:r>
      <w:r w:rsidR="004442FE" w:rsidRPr="004442FE">
        <w:t>pointillism</w:t>
      </w:r>
      <w:r>
        <w:t>.  Process mining forms this picture by clustering related messages into traces, operations, and transactions.</w:t>
      </w:r>
      <w:r w:rsidR="00592A90">
        <w:t xml:space="preserve">  </w:t>
      </w:r>
      <w:r>
        <w:t>Despite extensive research, completely automating this process is challenging in real-world settings</w:t>
      </w:r>
      <w:sdt>
        <w:sdtPr>
          <w:id w:val="-1909981155"/>
          <w:citation/>
        </w:sdtPr>
        <w:sdtContent>
          <w:r>
            <w:fldChar w:fldCharType="begin"/>
          </w:r>
          <w:r>
            <w:instrText xml:space="preserve"> CITATION Cla14 \l 1033 </w:instrText>
          </w:r>
          <w:r>
            <w:fldChar w:fldCharType="separate"/>
          </w:r>
          <w:r>
            <w:rPr>
              <w:noProof/>
            </w:rPr>
            <w:t xml:space="preserve"> (Claes &amp; Poels, 2014)</w:t>
          </w:r>
          <w:r>
            <w:fldChar w:fldCharType="end"/>
          </w:r>
        </w:sdtContent>
      </w:sdt>
      <w:r>
        <w:t xml:space="preserve">.  Consider the variability in </w:t>
      </w:r>
      <w:r>
        <w:t xml:space="preserve">technology stacks </w:t>
      </w:r>
      <w:r>
        <w:t xml:space="preserve">and how </w:t>
      </w:r>
      <w:r w:rsidR="0075773B">
        <w:t>these impacts</w:t>
      </w:r>
      <w:r>
        <w:t xml:space="preserve"> design decisions of event schemas, data formats, and encodings.  </w:t>
      </w:r>
      <w:r w:rsidR="00592A90">
        <w:t xml:space="preserve">Strategies can improve the probabilities of success, such as including </w:t>
      </w:r>
      <w:r w:rsidR="00592A90">
        <w:t>relational</w:t>
      </w:r>
      <w:r w:rsidR="00592A90">
        <w:t xml:space="preserve"> (e.g., request-id)</w:t>
      </w:r>
      <w:r w:rsidR="00592A90">
        <w:t>, functional</w:t>
      </w:r>
      <w:r w:rsidR="00592A90">
        <w:t xml:space="preserve"> (e.g., scenario-name)</w:t>
      </w:r>
      <w:r w:rsidR="00592A90">
        <w:t>, and temporal state</w:t>
      </w:r>
      <w:r w:rsidR="00592A90">
        <w:t xml:space="preserve"> (e.g., timestamps)</w:t>
      </w:r>
      <w:r w:rsidR="00592A90">
        <w:t xml:space="preserve"> information</w:t>
      </w:r>
      <w:sdt>
        <w:sdtPr>
          <w:id w:val="-797373720"/>
          <w:citation/>
        </w:sdtPr>
        <w:sdtContent>
          <w:r w:rsidR="00592A90">
            <w:fldChar w:fldCharType="begin"/>
          </w:r>
          <w:r w:rsidR="00592A90">
            <w:instrText xml:space="preserve"> CITATION Ade15 \l 1033 </w:instrText>
          </w:r>
          <w:r w:rsidR="00592A90">
            <w:fldChar w:fldCharType="separate"/>
          </w:r>
          <w:r w:rsidR="00592A90">
            <w:rPr>
              <w:noProof/>
            </w:rPr>
            <w:t xml:space="preserve"> (Adedayo &amp; Oliver, 2015)</w:t>
          </w:r>
          <w:r w:rsidR="00592A90">
            <w:fldChar w:fldCharType="end"/>
          </w:r>
        </w:sdtContent>
      </w:sdt>
      <w:r w:rsidR="00592A90">
        <w:t xml:space="preserve">.  </w:t>
      </w:r>
      <w:r w:rsidR="00592A90">
        <w:t>Along with these properties, other common aspects like the caller’s context can provide additional insights.</w:t>
      </w:r>
    </w:p>
    <w:p w14:paraId="4B270F1A" w14:textId="40979EA3" w:rsidR="00885959" w:rsidRDefault="00885959" w:rsidP="00885959">
      <w:pPr>
        <w:pStyle w:val="Heading2"/>
      </w:pPr>
      <w:r>
        <w:t>Collecting and Leveraging Insights</w:t>
      </w:r>
    </w:p>
    <w:p w14:paraId="72AD209C" w14:textId="7BBC5FFC" w:rsidR="00277A55" w:rsidRDefault="00C5200D" w:rsidP="00592A90">
      <w:pPr>
        <w:ind w:firstLine="720"/>
      </w:pPr>
      <w:r>
        <w:t xml:space="preserve">A data curation process needs to exist for resolving these discrepancies and transforming the raw data into information.  Undergoing such a transformation requires event collection, transformation, aggregation, and correlation capabilities to present a holistic semantic model of the business.  Next, administrators need functionality to author compliance and remediation </w:t>
      </w:r>
      <w:r>
        <w:lastRenderedPageBreak/>
        <w:t xml:space="preserve">policies that monitor changes to the ecosystem.  Many enterprises choose to purchase holistic solutions like System Information and Event Management (SIEM) platforms, instead of building </w:t>
      </w:r>
      <w:r w:rsidR="00C30991">
        <w:t xml:space="preserve">custom code </w:t>
      </w:r>
      <w:r>
        <w:t xml:space="preserve">or gluing </w:t>
      </w:r>
      <w:r w:rsidR="00AE7EE1">
        <w:t xml:space="preserve">third-party </w:t>
      </w:r>
      <w:r w:rsidR="00C30991">
        <w:t xml:space="preserve">components </w:t>
      </w:r>
      <w:r>
        <w:t>together.</w:t>
      </w:r>
    </w:p>
    <w:p w14:paraId="1DC17A81" w14:textId="4C6DAB20" w:rsidR="006A4F1F" w:rsidRDefault="006A4F1F" w:rsidP="006A4F1F">
      <w:pPr>
        <w:pStyle w:val="Heading2"/>
      </w:pPr>
      <w:r>
        <w:t xml:space="preserve">Integrating </w:t>
      </w:r>
      <w:r>
        <w:t>SIEM</w:t>
      </w:r>
    </w:p>
    <w:p w14:paraId="1DB05749" w14:textId="77777777" w:rsidR="002F5CE8" w:rsidRDefault="002F5CE8" w:rsidP="002F5CE8">
      <w:pPr>
        <w:pStyle w:val="Caption"/>
      </w:pPr>
      <w:r>
        <w:t>Figure 1: Enrollment App</w:t>
      </w:r>
    </w:p>
    <w:p w14:paraId="11113E40" w14:textId="77777777" w:rsidR="002F5CE8" w:rsidRDefault="002F5CE8" w:rsidP="002F5CE8">
      <w:pPr>
        <w:ind w:firstLine="720"/>
        <w:jc w:val="center"/>
      </w:pPr>
      <w:r>
        <w:rPr>
          <w:noProof/>
        </w:rPr>
        <w:drawing>
          <wp:inline distT="0" distB="0" distL="0" distR="0" wp14:anchorId="5D8DCF9A" wp14:editId="63E6584A">
            <wp:extent cx="2625636" cy="192405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2534" cy="2053680"/>
                    </a:xfrm>
                    <a:prstGeom prst="rect">
                      <a:avLst/>
                    </a:prstGeom>
                  </pic:spPr>
                </pic:pic>
              </a:graphicData>
            </a:graphic>
          </wp:inline>
        </w:drawing>
      </w:r>
    </w:p>
    <w:p w14:paraId="264AC690" w14:textId="77777777" w:rsidR="002F5CE8" w:rsidRPr="002F5CE8" w:rsidRDefault="002F5CE8" w:rsidP="002F5CE8"/>
    <w:p w14:paraId="73C48C4C" w14:textId="77777777" w:rsidR="006A4F1F" w:rsidRDefault="006A4F1F" w:rsidP="006A4F1F">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  For example, a simple branch office that already uses McAfee anti-virus will likely find McAfee Security Manager a great fit.</w:t>
      </w:r>
    </w:p>
    <w:p w14:paraId="04BB3A8A" w14:textId="77777777" w:rsidR="006A4F1F" w:rsidRDefault="006A4F1F" w:rsidP="00592A90">
      <w:pPr>
        <w:ind w:firstLine="720"/>
      </w:pPr>
    </w:p>
    <w:p w14:paraId="71365FF3" w14:textId="7FCAA712" w:rsidR="001928BB" w:rsidRDefault="001928BB" w:rsidP="001928BB">
      <w:pPr>
        <w:pStyle w:val="Caption"/>
      </w:pPr>
      <w:r>
        <w:lastRenderedPageBreak/>
        <w:t>Table 1: SIEM Products</w:t>
      </w:r>
    </w:p>
    <w:tbl>
      <w:tblPr>
        <w:tblStyle w:val="GridTable4"/>
        <w:tblW w:w="0" w:type="auto"/>
        <w:tblLook w:val="04A0" w:firstRow="1" w:lastRow="0" w:firstColumn="1" w:lastColumn="0" w:noHBand="0" w:noVBand="1"/>
      </w:tblPr>
      <w:tblGrid>
        <w:gridCol w:w="2335"/>
        <w:gridCol w:w="4590"/>
        <w:gridCol w:w="2425"/>
      </w:tblGrid>
      <w:tr w:rsidR="001928BB" w14:paraId="7E3F4A32" w14:textId="77777777" w:rsidTr="00192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91AC4AC" w14:textId="7405E408" w:rsidR="001928BB" w:rsidRDefault="001928BB" w:rsidP="001928BB">
            <w:pPr>
              <w:jc w:val="center"/>
            </w:pPr>
            <w:r>
              <w:t>Provider</w:t>
            </w:r>
          </w:p>
        </w:tc>
        <w:tc>
          <w:tcPr>
            <w:tcW w:w="4590" w:type="dxa"/>
          </w:tcPr>
          <w:p w14:paraId="22F7D646" w14:textId="2A81B3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Pros</w:t>
            </w:r>
          </w:p>
        </w:tc>
        <w:tc>
          <w:tcPr>
            <w:tcW w:w="2425" w:type="dxa"/>
          </w:tcPr>
          <w:p w14:paraId="18E40277" w14:textId="4C8380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Cons</w:t>
            </w:r>
          </w:p>
        </w:tc>
      </w:tr>
      <w:tr w:rsidR="001928BB" w14:paraId="55C0745F"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FF04B58" w14:textId="45505ACB" w:rsidR="001928BB" w:rsidRDefault="001928BB" w:rsidP="001928BB">
            <w:r>
              <w:t xml:space="preserve">SolarWinds Security </w:t>
            </w:r>
            <w:r>
              <w:br/>
              <w:t>Event Manager</w:t>
            </w:r>
            <w:r>
              <w:br/>
            </w:r>
            <w:sdt>
              <w:sdtPr>
                <w:rPr>
                  <w:b w:val="0"/>
                  <w:bCs w:val="0"/>
                </w:rPr>
                <w:id w:val="-557237725"/>
                <w:citation/>
              </w:sdtPr>
              <w:sdtContent>
                <w:r w:rsidRPr="001928BB">
                  <w:rPr>
                    <w:b w:val="0"/>
                    <w:bCs w:val="0"/>
                  </w:rPr>
                  <w:fldChar w:fldCharType="begin"/>
                </w:r>
                <w:r w:rsidRPr="001928BB">
                  <w:rPr>
                    <w:b w:val="0"/>
                    <w:bCs w:val="0"/>
                  </w:rPr>
                  <w:instrText xml:space="preserve"> CITATION Tek20 \l 1033 </w:instrText>
                </w:r>
                <w:r w:rsidRPr="001928BB">
                  <w:rPr>
                    <w:b w:val="0"/>
                    <w:bCs w:val="0"/>
                  </w:rPr>
                  <w:fldChar w:fldCharType="separate"/>
                </w:r>
                <w:r w:rsidRPr="001928BB">
                  <w:rPr>
                    <w:b w:val="0"/>
                    <w:bCs w:val="0"/>
                    <w:noProof/>
                  </w:rPr>
                  <w:t>(Tek-Tools, 2020)</w:t>
                </w:r>
                <w:r w:rsidRPr="001928BB">
                  <w:rPr>
                    <w:b w:val="0"/>
                    <w:bCs w:val="0"/>
                  </w:rPr>
                  <w:fldChar w:fldCharType="end"/>
                </w:r>
              </w:sdtContent>
            </w:sdt>
            <w:r w:rsidRPr="001928BB">
              <w:rPr>
                <w:b w:val="0"/>
                <w:bCs w:val="0"/>
              </w:rPr>
              <w:br/>
            </w:r>
            <w:sdt>
              <w:sdtPr>
                <w:rPr>
                  <w:b w:val="0"/>
                  <w:bCs w:val="0"/>
                </w:rPr>
                <w:id w:val="2028442552"/>
                <w:citation/>
              </w:sdtPr>
              <w:sdtContent>
                <w:r w:rsidRPr="001928BB">
                  <w:rPr>
                    <w:b w:val="0"/>
                    <w:bCs w:val="0"/>
                  </w:rPr>
                  <w:fldChar w:fldCharType="begin"/>
                </w:r>
                <w:r w:rsidRPr="001928BB">
                  <w:rPr>
                    <w:b w:val="0"/>
                    <w:bCs w:val="0"/>
                  </w:rPr>
                  <w:instrText xml:space="preserve"> CITATION Sol20 \l 1033 </w:instrText>
                </w:r>
                <w:r w:rsidRPr="001928BB">
                  <w:rPr>
                    <w:b w:val="0"/>
                    <w:bCs w:val="0"/>
                  </w:rPr>
                  <w:fldChar w:fldCharType="separate"/>
                </w:r>
                <w:r w:rsidRPr="001928BB">
                  <w:rPr>
                    <w:b w:val="0"/>
                    <w:bCs w:val="0"/>
                    <w:noProof/>
                  </w:rPr>
                  <w:t>(SolarWinds, 2020)</w:t>
                </w:r>
                <w:r w:rsidRPr="001928BB">
                  <w:rPr>
                    <w:b w:val="0"/>
                    <w:bCs w:val="0"/>
                  </w:rPr>
                  <w:fldChar w:fldCharType="end"/>
                </w:r>
              </w:sdtContent>
            </w:sdt>
          </w:p>
        </w:tc>
        <w:tc>
          <w:tcPr>
            <w:tcW w:w="4590" w:type="dxa"/>
          </w:tcPr>
          <w:p w14:paraId="2B7F0BE8"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imple, easy to use</w:t>
            </w:r>
          </w:p>
          <w:p w14:paraId="51359FB0"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ilt-in compliance Reporting</w:t>
            </w:r>
          </w:p>
          <w:p w14:paraId="10873029" w14:textId="3D3BBC55"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vers the branch office scenario</w:t>
            </w:r>
          </w:p>
        </w:tc>
        <w:tc>
          <w:tcPr>
            <w:tcW w:w="2425" w:type="dxa"/>
          </w:tcPr>
          <w:p w14:paraId="2D4F496C" w14:textId="2075FD0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ntended for smaller environments</w:t>
            </w:r>
          </w:p>
        </w:tc>
      </w:tr>
      <w:tr w:rsidR="001928BB" w14:paraId="64D89CA2"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686D8BC0" w14:textId="140AAE7A" w:rsidR="001928BB" w:rsidRDefault="001928BB" w:rsidP="001928BB">
            <w:r>
              <w:t>Splunk</w:t>
            </w:r>
            <w:r>
              <w:br/>
            </w:r>
            <w:sdt>
              <w:sdtPr>
                <w:rPr>
                  <w:b w:val="0"/>
                  <w:bCs w:val="0"/>
                </w:rPr>
                <w:id w:val="-1011062995"/>
                <w:citation/>
              </w:sdtPr>
              <w:sdtContent>
                <w:r w:rsidRPr="001928BB">
                  <w:rPr>
                    <w:b w:val="0"/>
                    <w:bCs w:val="0"/>
                  </w:rPr>
                  <w:fldChar w:fldCharType="begin"/>
                </w:r>
                <w:r w:rsidRPr="001928BB">
                  <w:rPr>
                    <w:b w:val="0"/>
                    <w:bCs w:val="0"/>
                  </w:rPr>
                  <w:instrText xml:space="preserve"> CITATION Spl20 \l 1033 </w:instrText>
                </w:r>
                <w:r w:rsidRPr="001928BB">
                  <w:rPr>
                    <w:b w:val="0"/>
                    <w:bCs w:val="0"/>
                  </w:rPr>
                  <w:fldChar w:fldCharType="separate"/>
                </w:r>
                <w:r w:rsidRPr="001928BB">
                  <w:rPr>
                    <w:b w:val="0"/>
                    <w:bCs w:val="0"/>
                    <w:noProof/>
                  </w:rPr>
                  <w:t>(Splunk, 2020)</w:t>
                </w:r>
                <w:r w:rsidRPr="001928BB">
                  <w:rPr>
                    <w:b w:val="0"/>
                    <w:bCs w:val="0"/>
                  </w:rPr>
                  <w:fldChar w:fldCharType="end"/>
                </w:r>
              </w:sdtContent>
            </w:sdt>
          </w:p>
        </w:tc>
        <w:tc>
          <w:tcPr>
            <w:tcW w:w="4590" w:type="dxa"/>
          </w:tcPr>
          <w:p w14:paraId="124F0256"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dvanced real-time monitoring</w:t>
            </w:r>
          </w:p>
          <w:p w14:paraId="08CB5CF8"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ver 200 integrations</w:t>
            </w:r>
          </w:p>
          <w:p w14:paraId="4D9739DD" w14:textId="032C060E"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artner leader</w:t>
            </w:r>
          </w:p>
        </w:tc>
        <w:tc>
          <w:tcPr>
            <w:tcW w:w="2425" w:type="dxa"/>
          </w:tcPr>
          <w:p w14:paraId="3D93A974" w14:textId="6AF03C5D"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arge hardware footprint</w:t>
            </w:r>
          </w:p>
        </w:tc>
      </w:tr>
      <w:tr w:rsidR="001928BB" w14:paraId="3FD03514"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DAE8BC" w14:textId="20538C45" w:rsidR="001928BB" w:rsidRDefault="001928BB" w:rsidP="001928BB">
            <w:r>
              <w:t>Sumo Logic</w:t>
            </w:r>
            <w:r>
              <w:br/>
            </w:r>
            <w:sdt>
              <w:sdtPr>
                <w:rPr>
                  <w:b w:val="0"/>
                  <w:bCs w:val="0"/>
                </w:rPr>
                <w:id w:val="-208956581"/>
                <w:citation/>
              </w:sdtPr>
              <w:sdtContent>
                <w:r w:rsidRPr="001928BB">
                  <w:rPr>
                    <w:b w:val="0"/>
                    <w:bCs w:val="0"/>
                  </w:rPr>
                  <w:fldChar w:fldCharType="begin"/>
                </w:r>
                <w:r w:rsidRPr="001928BB">
                  <w:rPr>
                    <w:b w:val="0"/>
                    <w:bCs w:val="0"/>
                  </w:rPr>
                  <w:instrText xml:space="preserve"> CITATION Sum20 \l 1033 </w:instrText>
                </w:r>
                <w:r w:rsidRPr="001928BB">
                  <w:rPr>
                    <w:b w:val="0"/>
                    <w:bCs w:val="0"/>
                  </w:rPr>
                  <w:fldChar w:fldCharType="separate"/>
                </w:r>
                <w:r w:rsidRPr="001928BB">
                  <w:rPr>
                    <w:b w:val="0"/>
                    <w:bCs w:val="0"/>
                    <w:noProof/>
                  </w:rPr>
                  <w:t>(Sumo Logic, 2020)</w:t>
                </w:r>
                <w:r w:rsidRPr="001928BB">
                  <w:rPr>
                    <w:b w:val="0"/>
                    <w:bCs w:val="0"/>
                  </w:rPr>
                  <w:fldChar w:fldCharType="end"/>
                </w:r>
              </w:sdtContent>
            </w:sdt>
          </w:p>
        </w:tc>
        <w:tc>
          <w:tcPr>
            <w:tcW w:w="4590" w:type="dxa"/>
          </w:tcPr>
          <w:p w14:paraId="5BB5333F"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91F7613" w14:textId="1BFA8F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nitors SaaS, IaaS, and PaaS</w:t>
            </w:r>
          </w:p>
        </w:tc>
        <w:tc>
          <w:tcPr>
            <w:tcW w:w="2425" w:type="dxa"/>
          </w:tcPr>
          <w:p w14:paraId="67018174" w14:textId="6169611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mited support for non-server infrastructure</w:t>
            </w:r>
          </w:p>
        </w:tc>
      </w:tr>
      <w:tr w:rsidR="001928BB" w14:paraId="20B96B23"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246737C7" w14:textId="01D9EA0B" w:rsidR="001928BB" w:rsidRDefault="001928BB" w:rsidP="001928BB">
            <w:r>
              <w:t>McAfee Enterprise Security Manager</w:t>
            </w:r>
            <w:r>
              <w:br/>
            </w:r>
            <w:sdt>
              <w:sdtPr>
                <w:rPr>
                  <w:b w:val="0"/>
                  <w:bCs w:val="0"/>
                </w:rPr>
                <w:id w:val="-1731763777"/>
                <w:citation/>
              </w:sdtPr>
              <w:sdtContent>
                <w:r w:rsidRPr="001928BB">
                  <w:rPr>
                    <w:b w:val="0"/>
                    <w:bCs w:val="0"/>
                  </w:rPr>
                  <w:fldChar w:fldCharType="begin"/>
                </w:r>
                <w:r w:rsidRPr="001928BB">
                  <w:rPr>
                    <w:b w:val="0"/>
                    <w:bCs w:val="0"/>
                  </w:rPr>
                  <w:instrText xml:space="preserve"> CITATION McA20 \l 1033 </w:instrText>
                </w:r>
                <w:r w:rsidRPr="001928BB">
                  <w:rPr>
                    <w:b w:val="0"/>
                    <w:bCs w:val="0"/>
                  </w:rPr>
                  <w:fldChar w:fldCharType="separate"/>
                </w:r>
                <w:r w:rsidRPr="001928BB">
                  <w:rPr>
                    <w:b w:val="0"/>
                    <w:bCs w:val="0"/>
                    <w:noProof/>
                  </w:rPr>
                  <w:t>(McAfee, 2020)</w:t>
                </w:r>
                <w:r w:rsidRPr="001928BB">
                  <w:rPr>
                    <w:b w:val="0"/>
                    <w:bCs w:val="0"/>
                  </w:rPr>
                  <w:fldChar w:fldCharType="end"/>
                </w:r>
              </w:sdtContent>
            </w:sdt>
          </w:p>
        </w:tc>
        <w:tc>
          <w:tcPr>
            <w:tcW w:w="4590" w:type="dxa"/>
          </w:tcPr>
          <w:p w14:paraId="6FDCCCF2" w14:textId="4AB92593"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ich signatures reduce false positives</w:t>
            </w:r>
          </w:p>
          <w:p w14:paraId="07AF40F7"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grates with existing McAfee systems</w:t>
            </w:r>
          </w:p>
          <w:p w14:paraId="26D38B56" w14:textId="567DD912"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reat coverage of desktop environments</w:t>
            </w:r>
          </w:p>
        </w:tc>
        <w:tc>
          <w:tcPr>
            <w:tcW w:w="2425" w:type="dxa"/>
          </w:tcPr>
          <w:p w14:paraId="1C952501" w14:textId="71F6AE9C"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raditional infrastructure and desktops only</w:t>
            </w:r>
          </w:p>
        </w:tc>
      </w:tr>
      <w:tr w:rsidR="001928BB" w14:paraId="25DD85EE"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FE6517" w14:textId="77777777" w:rsidR="001928BB" w:rsidRDefault="001928BB" w:rsidP="001928BB">
            <w:pPr>
              <w:rPr>
                <w:b w:val="0"/>
                <w:bCs w:val="0"/>
              </w:rPr>
            </w:pPr>
            <w:r>
              <w:t xml:space="preserve">Rapid7 </w:t>
            </w:r>
            <w:proofErr w:type="spellStart"/>
            <w:r>
              <w:t>InsightIDR</w:t>
            </w:r>
            <w:proofErr w:type="spellEnd"/>
          </w:p>
          <w:p w14:paraId="5347FB87" w14:textId="2742A345" w:rsidR="001928BB" w:rsidRDefault="001928BB" w:rsidP="001928BB">
            <w:sdt>
              <w:sdtPr>
                <w:id w:val="-1138095089"/>
                <w:citation/>
              </w:sdtPr>
              <w:sdtEndPr>
                <w:rPr>
                  <w:b w:val="0"/>
                  <w:bCs w:val="0"/>
                </w:rPr>
              </w:sdtEndPr>
              <w:sdtContent>
                <w:r w:rsidRPr="001928BB">
                  <w:rPr>
                    <w:b w:val="0"/>
                    <w:bCs w:val="0"/>
                  </w:rPr>
                  <w:fldChar w:fldCharType="begin"/>
                </w:r>
                <w:r w:rsidRPr="001928BB">
                  <w:rPr>
                    <w:b w:val="0"/>
                    <w:bCs w:val="0"/>
                  </w:rPr>
                  <w:instrText xml:space="preserve"> CITATION Rap20 \l 1033 </w:instrText>
                </w:r>
                <w:r w:rsidRPr="001928BB">
                  <w:rPr>
                    <w:b w:val="0"/>
                    <w:bCs w:val="0"/>
                  </w:rPr>
                  <w:fldChar w:fldCharType="separate"/>
                </w:r>
                <w:r w:rsidRPr="001928BB">
                  <w:rPr>
                    <w:b w:val="0"/>
                    <w:bCs w:val="0"/>
                    <w:noProof/>
                  </w:rPr>
                  <w:t>(Rapid7, 2020)</w:t>
                </w:r>
                <w:r w:rsidRPr="001928BB">
                  <w:rPr>
                    <w:b w:val="0"/>
                    <w:bCs w:val="0"/>
                  </w:rPr>
                  <w:fldChar w:fldCharType="end"/>
                </w:r>
              </w:sdtContent>
            </w:sdt>
          </w:p>
        </w:tc>
        <w:tc>
          <w:tcPr>
            <w:tcW w:w="4590" w:type="dxa"/>
          </w:tcPr>
          <w:p w14:paraId="49E1E699"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67C32E4"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rich collection of signatures</w:t>
            </w:r>
          </w:p>
          <w:p w14:paraId="0B894635" w14:textId="61B607EA"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artner leader</w:t>
            </w:r>
          </w:p>
        </w:tc>
        <w:tc>
          <w:tcPr>
            <w:tcW w:w="2425" w:type="dxa"/>
          </w:tcPr>
          <w:p w14:paraId="2C5722C4" w14:textId="67CE6E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500 asset minimum</w:t>
            </w:r>
          </w:p>
        </w:tc>
      </w:tr>
    </w:tbl>
    <w:p w14:paraId="2BF6A60C" w14:textId="77777777" w:rsidR="002F5CE8" w:rsidRDefault="002F5CE8" w:rsidP="00655130"/>
    <w:p w14:paraId="10053F73" w14:textId="7C27546E" w:rsidR="002F5CE8" w:rsidRDefault="002F5CE8" w:rsidP="002F5CE8">
      <w:pPr>
        <w:pStyle w:val="Heading1"/>
      </w:pPr>
      <w:r>
        <w:t>Conclusion</w:t>
      </w:r>
    </w:p>
    <w:p w14:paraId="666D3E7F" w14:textId="03D15ECD" w:rsidR="00655130" w:rsidRDefault="00655130" w:rsidP="00655130">
      <w:r>
        <w:tab/>
        <w:t>Fundamentally a software vulnerability is like any other application defect.  The sooner the issue is found, the cheaper its resolution will be.  For example, investing in static analysis and other lint checks at build time can prevent the defect from ever leaving the developer’s private workstation.  Meanwhile, reacting to a media crisis adds time pressure and increases employee stress</w:t>
      </w:r>
      <w:r w:rsidR="002F5CE8">
        <w:t>.  Business processes and software designs will always contain issues that slip into production environments and put the confidentiality, integrity, and availability of the services at risk.  These challenges require auditing of the actions within our ecosystem, so that dynamic analysis tooling, like SIEM, can identify anomalies and surface potential issues to the administration team.  After identifying a new vulnerability, the business must determine which predicate (suspectable, accessible, capable) is the ideal target.  Nullifying at least one condition removes an attacker</w:t>
      </w:r>
      <w:r w:rsidR="002E0138">
        <w:t>’</w:t>
      </w:r>
      <w:r w:rsidR="002F5CE8">
        <w:t>s ability to exploit that specific instance.</w:t>
      </w:r>
    </w:p>
    <w:sdt>
      <w:sdtPr>
        <w:id w:val="-874467329"/>
        <w:docPartObj>
          <w:docPartGallery w:val="Bibliographies"/>
          <w:docPartUnique/>
        </w:docPartObj>
      </w:sdtPr>
      <w:sdtEndPr>
        <w:rPr>
          <w:b w:val="0"/>
        </w:rPr>
      </w:sdtEndPr>
      <w:sdtContent>
        <w:p w14:paraId="602335E5" w14:textId="10B76028" w:rsidR="002E0138" w:rsidRDefault="002E0138">
          <w:pPr>
            <w:pStyle w:val="Heading1"/>
          </w:pPr>
          <w:r>
            <w:t>References</w:t>
          </w:r>
        </w:p>
        <w:sdt>
          <w:sdtPr>
            <w:id w:val="-573587230"/>
            <w:bibliography/>
          </w:sdtPr>
          <w:sdtContent>
            <w:p w14:paraId="0782D97A" w14:textId="77777777" w:rsidR="002E0138" w:rsidRDefault="002E0138" w:rsidP="002E0138">
              <w:pPr>
                <w:pStyle w:val="Bibliography"/>
                <w:ind w:left="720" w:hanging="720"/>
                <w:rPr>
                  <w:noProof/>
                </w:rPr>
              </w:pPr>
              <w:r>
                <w:fldChar w:fldCharType="begin"/>
              </w:r>
              <w:r>
                <w:instrText xml:space="preserve"> BIBLIOGRAPHY </w:instrText>
              </w:r>
              <w:r>
                <w:fldChar w:fldCharType="separate"/>
              </w:r>
              <w:r>
                <w:rPr>
                  <w:noProof/>
                </w:rPr>
                <w:t xml:space="preserve">Adedayo, O., &amp; Oliver, M. (2015, March). Ideal log setting for database forensics reconstruction. </w:t>
              </w:r>
              <w:r>
                <w:rPr>
                  <w:i/>
                  <w:iCs/>
                  <w:noProof/>
                </w:rPr>
                <w:t>Digital Investigation, 12</w:t>
              </w:r>
              <w:r>
                <w:rPr>
                  <w:noProof/>
                </w:rPr>
                <w:t>, 27-40. doi:https://doi.org/10.1016/j.diin.2014.12.002</w:t>
              </w:r>
            </w:p>
            <w:p w14:paraId="41DDC302" w14:textId="41D4D72F" w:rsidR="002E0138" w:rsidRDefault="002E0138" w:rsidP="002E0138">
              <w:pPr>
                <w:pStyle w:val="Bibliography"/>
                <w:ind w:left="720" w:hanging="720"/>
                <w:rPr>
                  <w:noProof/>
                </w:rPr>
              </w:pPr>
              <w:r>
                <w:rPr>
                  <w:noProof/>
                </w:rPr>
                <w:t xml:space="preserve">Baskerville, R., Rowe, F., &amp; Wolff, F. (2018, February). Integration of information systems and cybersecurity countermeasures. </w:t>
              </w:r>
              <w:r>
                <w:rPr>
                  <w:i/>
                  <w:iCs/>
                  <w:noProof/>
                </w:rPr>
                <w:t>Special Interest Group on Management Information Systems (SIGMIS) Databases, 49</w:t>
              </w:r>
              <w:r>
                <w:rPr>
                  <w:noProof/>
                </w:rPr>
                <w:t>(1), 33-52. doi:https://doi.org/10.1145/3184444.3184448</w:t>
              </w:r>
            </w:p>
            <w:p w14:paraId="738F0B93" w14:textId="1FA9963C" w:rsidR="002E0138" w:rsidRDefault="002E0138" w:rsidP="002E0138">
              <w:pPr>
                <w:pStyle w:val="Bibliography"/>
                <w:ind w:left="720" w:hanging="720"/>
                <w:rPr>
                  <w:noProof/>
                </w:rPr>
              </w:pPr>
              <w:r>
                <w:rPr>
                  <w:noProof/>
                </w:rPr>
                <w:t xml:space="preserve">Claes, J., &amp; Poels, G. (2014, November 15). Merging event logs for process mining: A rule-based merging method and rule suggestion algorithm. </w:t>
              </w:r>
              <w:r>
                <w:rPr>
                  <w:i/>
                  <w:iCs/>
                  <w:noProof/>
                </w:rPr>
                <w:t>Expert Systems, 41</w:t>
              </w:r>
              <w:r>
                <w:rPr>
                  <w:noProof/>
                </w:rPr>
                <w:t>(16), 7291-7306. doi:https://doi.org/10.1016/j.eswa.2014.06.012</w:t>
              </w:r>
            </w:p>
            <w:p w14:paraId="51BBFD2A" w14:textId="77777777" w:rsidR="002E0138" w:rsidRDefault="002E0138" w:rsidP="002E0138">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33EC0A5A" w14:textId="77777777" w:rsidR="002E0138" w:rsidRDefault="002E0138" w:rsidP="002E0138">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0155ED39" w14:textId="77777777" w:rsidR="002E0138" w:rsidRDefault="002E0138" w:rsidP="002E0138">
              <w:pPr>
                <w:pStyle w:val="Bibliography"/>
                <w:ind w:left="720" w:hanging="720"/>
                <w:rPr>
                  <w:noProof/>
                </w:rPr>
              </w:pPr>
              <w:r>
                <w:rPr>
                  <w:noProof/>
                </w:rPr>
                <w:t xml:space="preserve">Fonseca, S., &amp; Ramaswamy, M. (2014). Information technology architecture for optimal reporting. </w:t>
              </w:r>
              <w:r>
                <w:rPr>
                  <w:i/>
                  <w:iCs/>
                  <w:noProof/>
                </w:rPr>
                <w:t>Issues in Information Systems, 15</w:t>
              </w:r>
              <w:r>
                <w:rPr>
                  <w:noProof/>
                </w:rPr>
                <w:t>(1), 224-234. Retrieved from https://search-ebscohost-com.proxy1.ncu.edu/login.aspx?direct=true&amp;db=edsdoj&amp;AN=edsdoj.5cbbebb4b672422b8f2eddb5c4bf038f&amp;site=eds-live</w:t>
              </w:r>
            </w:p>
            <w:p w14:paraId="587A64F8" w14:textId="77777777" w:rsidR="002E0138" w:rsidRDefault="002E0138" w:rsidP="002E0138">
              <w:pPr>
                <w:pStyle w:val="Bibliography"/>
                <w:ind w:left="720" w:hanging="720"/>
                <w:rPr>
                  <w:noProof/>
                </w:rPr>
              </w:pPr>
              <w:r>
                <w:rPr>
                  <w:noProof/>
                </w:rPr>
                <w:lastRenderedPageBreak/>
                <w:t xml:space="preserve">Keel, J. (2015). Follow the audit trail. </w:t>
              </w:r>
              <w:r>
                <w:rPr>
                  <w:i/>
                  <w:iCs/>
                  <w:noProof/>
                </w:rPr>
                <w:t>Journal of Legal Nurse Consulting, 26</w:t>
              </w:r>
              <w:r>
                <w:rPr>
                  <w:noProof/>
                </w:rPr>
                <w:t>(12), 25-28. Retrieved from https://search-ebscohost-com.proxy1.ncu.edu/login.aspx?direct=true&amp;db=ccm&amp;AN=109586071&amp;site=eds-live</w:t>
              </w:r>
            </w:p>
            <w:p w14:paraId="6A805FF3" w14:textId="77777777" w:rsidR="002E0138" w:rsidRDefault="002E0138" w:rsidP="002E0138">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59EDDB1F" w14:textId="47F54B98" w:rsidR="002E0138" w:rsidRDefault="002E0138" w:rsidP="002E0138">
              <w:pPr>
                <w:pStyle w:val="Bibliography"/>
                <w:ind w:left="720" w:hanging="720"/>
                <w:rPr>
                  <w:noProof/>
                </w:rPr>
              </w:pPr>
              <w:r>
                <w:rPr>
                  <w:noProof/>
                </w:rPr>
                <w:t xml:space="preserve">Li, Z., &amp; Liao, Q. (2018, January). Economic solutions to improve the cybersecurity of governments and smart cities via vulnerability markets. </w:t>
              </w:r>
              <w:r>
                <w:rPr>
                  <w:i/>
                  <w:iCs/>
                  <w:noProof/>
                </w:rPr>
                <w:t>Government Information Quarterly, 35</w:t>
              </w:r>
              <w:r>
                <w:rPr>
                  <w:noProof/>
                </w:rPr>
                <w:t>(1), 151-160. doi:https://doi.org/10.1016/j.giq.2017.10.006</w:t>
              </w:r>
            </w:p>
            <w:p w14:paraId="14FC190B" w14:textId="77777777" w:rsidR="002E0138" w:rsidRDefault="002E0138" w:rsidP="002E0138">
              <w:pPr>
                <w:pStyle w:val="Bibliography"/>
                <w:ind w:left="720" w:hanging="720"/>
                <w:rPr>
                  <w:noProof/>
                </w:rPr>
              </w:pPr>
              <w:r>
                <w:rPr>
                  <w:noProof/>
                </w:rPr>
                <w:t xml:space="preserve">McAfee. (2020, July). </w:t>
              </w:r>
              <w:r>
                <w:rPr>
                  <w:i/>
                  <w:iCs/>
                  <w:noProof/>
                </w:rPr>
                <w:t>Security Information and Event Management (SIEM)</w:t>
              </w:r>
              <w:r>
                <w:rPr>
                  <w:noProof/>
                </w:rPr>
                <w:t>. Retrieved from McAfee: https://www.mcafee.com/enterprise/en-us/products/siem-products.html</w:t>
              </w:r>
            </w:p>
            <w:p w14:paraId="26597A3D" w14:textId="77777777" w:rsidR="002E0138" w:rsidRDefault="002E0138" w:rsidP="002E0138">
              <w:pPr>
                <w:pStyle w:val="Bibliography"/>
                <w:ind w:left="720" w:hanging="720"/>
                <w:rPr>
                  <w:noProof/>
                </w:rPr>
              </w:pPr>
              <w:r>
                <w:rPr>
                  <w:noProof/>
                </w:rPr>
                <w:t xml:space="preserve">McLane, P. (2018). Cyberattacks put every enterprise at risk. </w:t>
              </w:r>
              <w:r>
                <w:rPr>
                  <w:i/>
                  <w:iCs/>
                  <w:noProof/>
                </w:rPr>
                <w:t>Broadcasting &amp; Cable, 148</w:t>
              </w:r>
              <w:r>
                <w:rPr>
                  <w:noProof/>
                </w:rPr>
                <w:t>(13), 12-17. Retrieved from https://search-ebscohost-com.proxy1.ncu.edu/login.aspx?direct=true&amp;db=ofs&amp;AN=130725306&amp;site=eds-live</w:t>
              </w:r>
            </w:p>
            <w:p w14:paraId="51B33553" w14:textId="77777777" w:rsidR="002E0138" w:rsidRDefault="002E0138" w:rsidP="002E0138">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63118FB6" w14:textId="77777777" w:rsidR="002E0138" w:rsidRDefault="002E0138" w:rsidP="002E0138">
              <w:pPr>
                <w:pStyle w:val="Bibliography"/>
                <w:ind w:left="720" w:hanging="720"/>
                <w:rPr>
                  <w:noProof/>
                </w:rPr>
              </w:pPr>
              <w:r>
                <w:rPr>
                  <w:noProof/>
                </w:rPr>
                <w:t xml:space="preserve">Rapid7. (2020, July). </w:t>
              </w:r>
              <w:r>
                <w:rPr>
                  <w:i/>
                  <w:iCs/>
                  <w:noProof/>
                </w:rPr>
                <w:t>Rapid7 named a leader</w:t>
              </w:r>
              <w:r>
                <w:rPr>
                  <w:noProof/>
                </w:rPr>
                <w:t>. Retrieved from Rapid7: https://www.rapid7.com/info/gartner-2020-magic-quadrant-siem</w:t>
              </w:r>
            </w:p>
            <w:p w14:paraId="33C31BCC" w14:textId="77777777" w:rsidR="002E0138" w:rsidRDefault="002E0138" w:rsidP="002E0138">
              <w:pPr>
                <w:pStyle w:val="Bibliography"/>
                <w:ind w:left="720" w:hanging="720"/>
                <w:rPr>
                  <w:noProof/>
                </w:rPr>
              </w:pPr>
              <w:r>
                <w:rPr>
                  <w:noProof/>
                </w:rPr>
                <w:t xml:space="preserve">SolarWinds. (2020, July). </w:t>
              </w:r>
              <w:r>
                <w:rPr>
                  <w:i/>
                  <w:iCs/>
                  <w:noProof/>
                </w:rPr>
                <w:t>Security Event Manager</w:t>
              </w:r>
              <w:r>
                <w:rPr>
                  <w:noProof/>
                </w:rPr>
                <w:t>. Retrieved from SolarWinds: https://www.solarwinds.com/security-event-manager</w:t>
              </w:r>
            </w:p>
            <w:p w14:paraId="5F0E436A" w14:textId="77777777" w:rsidR="002E0138" w:rsidRDefault="002E0138" w:rsidP="002E0138">
              <w:pPr>
                <w:pStyle w:val="Bibliography"/>
                <w:ind w:left="720" w:hanging="720"/>
                <w:rPr>
                  <w:noProof/>
                </w:rPr>
              </w:pPr>
              <w:r>
                <w:rPr>
                  <w:noProof/>
                </w:rPr>
                <w:t xml:space="preserve">Splunk. (2020, July). </w:t>
              </w:r>
              <w:r>
                <w:rPr>
                  <w:i/>
                  <w:iCs/>
                  <w:noProof/>
                </w:rPr>
                <w:t>Security Information and Event Management</w:t>
              </w:r>
              <w:r>
                <w:rPr>
                  <w:noProof/>
                </w:rPr>
                <w:t>. Retrieved from Splunk: https://www.splunk.com/en_us/siem-security-information-and-event-management.html</w:t>
              </w:r>
            </w:p>
            <w:p w14:paraId="413D1F56" w14:textId="77777777" w:rsidR="002E0138" w:rsidRDefault="002E0138" w:rsidP="002E0138">
              <w:pPr>
                <w:pStyle w:val="Bibliography"/>
                <w:ind w:left="720" w:hanging="720"/>
                <w:rPr>
                  <w:noProof/>
                </w:rPr>
              </w:pPr>
              <w:r>
                <w:rPr>
                  <w:noProof/>
                </w:rPr>
                <w:lastRenderedPageBreak/>
                <w:t xml:space="preserve">Sumo Logic. (2020, July). </w:t>
              </w:r>
              <w:r>
                <w:rPr>
                  <w:i/>
                  <w:iCs/>
                  <w:noProof/>
                </w:rPr>
                <w:t>Cloud Security Information &amp; Event Management (SIEM)</w:t>
              </w:r>
              <w:r>
                <w:rPr>
                  <w:noProof/>
                </w:rPr>
                <w:t>. Retrieved from SumoLogic: https://www.sumologic.com/security/</w:t>
              </w:r>
            </w:p>
            <w:p w14:paraId="60E7FA4F" w14:textId="77777777" w:rsidR="002E0138" w:rsidRDefault="002E0138" w:rsidP="002E0138">
              <w:pPr>
                <w:pStyle w:val="Bibliography"/>
                <w:ind w:left="720" w:hanging="720"/>
                <w:rPr>
                  <w:noProof/>
                </w:rPr>
              </w:pPr>
              <w:r>
                <w:rPr>
                  <w:noProof/>
                </w:rPr>
                <w:t xml:space="preserve">Tek-Tools. (2020, March 17). </w:t>
              </w:r>
              <w:r>
                <w:rPr>
                  <w:i/>
                  <w:iCs/>
                  <w:noProof/>
                </w:rPr>
                <w:t>A brief overview of top SIEM tools for 2020</w:t>
              </w:r>
              <w:r>
                <w:rPr>
                  <w:noProof/>
                </w:rPr>
                <w:t>. Retrieved from Tek-Tools: https://www.tek-tools.com/security/top-siem-tools</w:t>
              </w:r>
            </w:p>
            <w:p w14:paraId="3E7AA142" w14:textId="59558B7B" w:rsidR="002E0138" w:rsidRDefault="002E0138" w:rsidP="002E0138">
              <w:pPr>
                <w:pStyle w:val="Bibliography"/>
                <w:ind w:left="720" w:hanging="720"/>
                <w:rPr>
                  <w:noProof/>
                </w:rPr>
              </w:pPr>
              <w:r>
                <w:rPr>
                  <w:noProof/>
                </w:rPr>
                <w:t xml:space="preserve">Valiente, C. (2017, October). Addressing malware with cybersecurity awareness. </w:t>
              </w:r>
              <w:r>
                <w:rPr>
                  <w:i/>
                  <w:iCs/>
                  <w:noProof/>
                </w:rPr>
                <w:t>Information Systems Security Association Journal, 15</w:t>
              </w:r>
              <w:r>
                <w:rPr>
                  <w:noProof/>
                </w:rPr>
                <w:t>(10), 16-22. Retrieved from https://search-ebscohost-com.proxy1.ncu.edu/login.aspx?direct=true&amp;db=tsh&amp;AN=125478200&amp;site=eds-live</w:t>
              </w:r>
            </w:p>
            <w:p w14:paraId="41D78A3A" w14:textId="1C840B6F" w:rsidR="002E0138" w:rsidRDefault="002E0138" w:rsidP="002E0138">
              <w:r>
                <w:rPr>
                  <w:b/>
                  <w:bCs/>
                  <w:noProof/>
                </w:rPr>
                <w:fldChar w:fldCharType="end"/>
              </w:r>
            </w:p>
          </w:sdtContent>
        </w:sdt>
      </w:sdtContent>
    </w:sdt>
    <w:p w14:paraId="122E83B7" w14:textId="77777777" w:rsidR="002E0138" w:rsidRDefault="002E0138" w:rsidP="00655130"/>
    <w:sectPr w:rsidR="002E0138" w:rsidSect="00877007">
      <w:head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A7852" w14:textId="77777777" w:rsidR="00C42A69" w:rsidRDefault="00C42A69" w:rsidP="0082223F">
      <w:pPr>
        <w:spacing w:line="240" w:lineRule="auto"/>
      </w:pPr>
      <w:r>
        <w:separator/>
      </w:r>
    </w:p>
  </w:endnote>
  <w:endnote w:type="continuationSeparator" w:id="0">
    <w:p w14:paraId="70F0B9F9" w14:textId="77777777" w:rsidR="00C42A69" w:rsidRDefault="00C42A6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45C720" w14:textId="77777777" w:rsidR="00C42A69" w:rsidRDefault="00C42A69" w:rsidP="0082223F">
      <w:pPr>
        <w:spacing w:line="240" w:lineRule="auto"/>
      </w:pPr>
      <w:r>
        <w:separator/>
      </w:r>
    </w:p>
  </w:footnote>
  <w:footnote w:type="continuationSeparator" w:id="0">
    <w:p w14:paraId="5DC24B01" w14:textId="77777777" w:rsidR="00C42A69" w:rsidRDefault="00C42A6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C26"/>
    <w:multiLevelType w:val="hybridMultilevel"/>
    <w:tmpl w:val="51B62684"/>
    <w:lvl w:ilvl="0" w:tplc="05A83E6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683"/>
    <w:rsid w:val="00060495"/>
    <w:rsid w:val="00064059"/>
    <w:rsid w:val="000700CD"/>
    <w:rsid w:val="00183597"/>
    <w:rsid w:val="001928BB"/>
    <w:rsid w:val="001B0181"/>
    <w:rsid w:val="002623D0"/>
    <w:rsid w:val="002649AF"/>
    <w:rsid w:val="00277A55"/>
    <w:rsid w:val="002806B7"/>
    <w:rsid w:val="002E0138"/>
    <w:rsid w:val="002F5CE8"/>
    <w:rsid w:val="003F4714"/>
    <w:rsid w:val="00401D65"/>
    <w:rsid w:val="004223E8"/>
    <w:rsid w:val="004442FE"/>
    <w:rsid w:val="004A784B"/>
    <w:rsid w:val="005154A2"/>
    <w:rsid w:val="0052336C"/>
    <w:rsid w:val="0055225C"/>
    <w:rsid w:val="00592A90"/>
    <w:rsid w:val="005B30D5"/>
    <w:rsid w:val="005B6E26"/>
    <w:rsid w:val="005B7079"/>
    <w:rsid w:val="00626208"/>
    <w:rsid w:val="00646628"/>
    <w:rsid w:val="00655130"/>
    <w:rsid w:val="006A4F1F"/>
    <w:rsid w:val="006D793E"/>
    <w:rsid w:val="0073677D"/>
    <w:rsid w:val="0075773B"/>
    <w:rsid w:val="00783896"/>
    <w:rsid w:val="007A0B4E"/>
    <w:rsid w:val="00803C9C"/>
    <w:rsid w:val="0082223F"/>
    <w:rsid w:val="00877007"/>
    <w:rsid w:val="00885959"/>
    <w:rsid w:val="008B5129"/>
    <w:rsid w:val="00900BFD"/>
    <w:rsid w:val="00972DF6"/>
    <w:rsid w:val="009A757D"/>
    <w:rsid w:val="009E6B33"/>
    <w:rsid w:val="00A44D57"/>
    <w:rsid w:val="00A80FCB"/>
    <w:rsid w:val="00AE7EE1"/>
    <w:rsid w:val="00B13ADF"/>
    <w:rsid w:val="00B55869"/>
    <w:rsid w:val="00B611B5"/>
    <w:rsid w:val="00C30991"/>
    <w:rsid w:val="00C42A69"/>
    <w:rsid w:val="00C5200D"/>
    <w:rsid w:val="00C54DC8"/>
    <w:rsid w:val="00C73692"/>
    <w:rsid w:val="00C93BB7"/>
    <w:rsid w:val="00CB25E9"/>
    <w:rsid w:val="00D32109"/>
    <w:rsid w:val="00D75C7B"/>
    <w:rsid w:val="00D85C7B"/>
    <w:rsid w:val="00DE2224"/>
    <w:rsid w:val="00DF73E1"/>
    <w:rsid w:val="00E234E9"/>
    <w:rsid w:val="00ED3713"/>
    <w:rsid w:val="00EE677C"/>
    <w:rsid w:val="00F03D3C"/>
    <w:rsid w:val="00F417AC"/>
    <w:rsid w:val="00F52C07"/>
    <w:rsid w:val="00F570A7"/>
    <w:rsid w:val="00F97F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928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28BB"/>
    <w:pPr>
      <w:ind w:left="720"/>
      <w:contextualSpacing/>
    </w:pPr>
  </w:style>
  <w:style w:type="table" w:styleId="GridTable4">
    <w:name w:val="Grid Table 4"/>
    <w:basedOn w:val="TableNormal"/>
    <w:uiPriority w:val="49"/>
    <w:rsid w:val="001928B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E01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1685899">
      <w:bodyDiv w:val="1"/>
      <w:marLeft w:val="0"/>
      <w:marRight w:val="0"/>
      <w:marTop w:val="0"/>
      <w:marBottom w:val="0"/>
      <w:divBdr>
        <w:top w:val="none" w:sz="0" w:space="0" w:color="auto"/>
        <w:left w:val="none" w:sz="0" w:space="0" w:color="auto"/>
        <w:bottom w:val="none" w:sz="0" w:space="0" w:color="auto"/>
        <w:right w:val="none" w:sz="0" w:space="0" w:color="auto"/>
      </w:divBdr>
    </w:div>
    <w:div w:id="239800334">
      <w:bodyDiv w:val="1"/>
      <w:marLeft w:val="0"/>
      <w:marRight w:val="0"/>
      <w:marTop w:val="0"/>
      <w:marBottom w:val="0"/>
      <w:divBdr>
        <w:top w:val="none" w:sz="0" w:space="0" w:color="auto"/>
        <w:left w:val="none" w:sz="0" w:space="0" w:color="auto"/>
        <w:bottom w:val="none" w:sz="0" w:space="0" w:color="auto"/>
        <w:right w:val="none" w:sz="0" w:space="0" w:color="auto"/>
      </w:divBdr>
    </w:div>
    <w:div w:id="274412240">
      <w:bodyDiv w:val="1"/>
      <w:marLeft w:val="0"/>
      <w:marRight w:val="0"/>
      <w:marTop w:val="0"/>
      <w:marBottom w:val="0"/>
      <w:divBdr>
        <w:top w:val="none" w:sz="0" w:space="0" w:color="auto"/>
        <w:left w:val="none" w:sz="0" w:space="0" w:color="auto"/>
        <w:bottom w:val="none" w:sz="0" w:space="0" w:color="auto"/>
        <w:right w:val="none" w:sz="0" w:space="0" w:color="auto"/>
      </w:divBdr>
    </w:div>
    <w:div w:id="280263796">
      <w:bodyDiv w:val="1"/>
      <w:marLeft w:val="0"/>
      <w:marRight w:val="0"/>
      <w:marTop w:val="0"/>
      <w:marBottom w:val="0"/>
      <w:divBdr>
        <w:top w:val="none" w:sz="0" w:space="0" w:color="auto"/>
        <w:left w:val="none" w:sz="0" w:space="0" w:color="auto"/>
        <w:bottom w:val="none" w:sz="0" w:space="0" w:color="auto"/>
        <w:right w:val="none" w:sz="0" w:space="0" w:color="auto"/>
      </w:divBdr>
    </w:div>
    <w:div w:id="375669111">
      <w:bodyDiv w:val="1"/>
      <w:marLeft w:val="0"/>
      <w:marRight w:val="0"/>
      <w:marTop w:val="0"/>
      <w:marBottom w:val="0"/>
      <w:divBdr>
        <w:top w:val="none" w:sz="0" w:space="0" w:color="auto"/>
        <w:left w:val="none" w:sz="0" w:space="0" w:color="auto"/>
        <w:bottom w:val="none" w:sz="0" w:space="0" w:color="auto"/>
        <w:right w:val="none" w:sz="0" w:space="0" w:color="auto"/>
      </w:divBdr>
    </w:div>
    <w:div w:id="482508415">
      <w:bodyDiv w:val="1"/>
      <w:marLeft w:val="0"/>
      <w:marRight w:val="0"/>
      <w:marTop w:val="0"/>
      <w:marBottom w:val="0"/>
      <w:divBdr>
        <w:top w:val="none" w:sz="0" w:space="0" w:color="auto"/>
        <w:left w:val="none" w:sz="0" w:space="0" w:color="auto"/>
        <w:bottom w:val="none" w:sz="0" w:space="0" w:color="auto"/>
        <w:right w:val="none" w:sz="0" w:space="0" w:color="auto"/>
      </w:divBdr>
    </w:div>
    <w:div w:id="732309509">
      <w:bodyDiv w:val="1"/>
      <w:marLeft w:val="0"/>
      <w:marRight w:val="0"/>
      <w:marTop w:val="0"/>
      <w:marBottom w:val="0"/>
      <w:divBdr>
        <w:top w:val="none" w:sz="0" w:space="0" w:color="auto"/>
        <w:left w:val="none" w:sz="0" w:space="0" w:color="auto"/>
        <w:bottom w:val="none" w:sz="0" w:space="0" w:color="auto"/>
        <w:right w:val="none" w:sz="0" w:space="0" w:color="auto"/>
      </w:divBdr>
    </w:div>
    <w:div w:id="733620115">
      <w:bodyDiv w:val="1"/>
      <w:marLeft w:val="0"/>
      <w:marRight w:val="0"/>
      <w:marTop w:val="0"/>
      <w:marBottom w:val="0"/>
      <w:divBdr>
        <w:top w:val="none" w:sz="0" w:space="0" w:color="auto"/>
        <w:left w:val="none" w:sz="0" w:space="0" w:color="auto"/>
        <w:bottom w:val="none" w:sz="0" w:space="0" w:color="auto"/>
        <w:right w:val="none" w:sz="0" w:space="0" w:color="auto"/>
      </w:divBdr>
    </w:div>
    <w:div w:id="791096832">
      <w:bodyDiv w:val="1"/>
      <w:marLeft w:val="0"/>
      <w:marRight w:val="0"/>
      <w:marTop w:val="0"/>
      <w:marBottom w:val="0"/>
      <w:divBdr>
        <w:top w:val="none" w:sz="0" w:space="0" w:color="auto"/>
        <w:left w:val="none" w:sz="0" w:space="0" w:color="auto"/>
        <w:bottom w:val="none" w:sz="0" w:space="0" w:color="auto"/>
        <w:right w:val="none" w:sz="0" w:space="0" w:color="auto"/>
      </w:divBdr>
    </w:div>
    <w:div w:id="911353574">
      <w:bodyDiv w:val="1"/>
      <w:marLeft w:val="0"/>
      <w:marRight w:val="0"/>
      <w:marTop w:val="0"/>
      <w:marBottom w:val="0"/>
      <w:divBdr>
        <w:top w:val="none" w:sz="0" w:space="0" w:color="auto"/>
        <w:left w:val="none" w:sz="0" w:space="0" w:color="auto"/>
        <w:bottom w:val="none" w:sz="0" w:space="0" w:color="auto"/>
        <w:right w:val="none" w:sz="0" w:space="0" w:color="auto"/>
      </w:divBdr>
    </w:div>
    <w:div w:id="1284919230">
      <w:bodyDiv w:val="1"/>
      <w:marLeft w:val="0"/>
      <w:marRight w:val="0"/>
      <w:marTop w:val="0"/>
      <w:marBottom w:val="0"/>
      <w:divBdr>
        <w:top w:val="none" w:sz="0" w:space="0" w:color="auto"/>
        <w:left w:val="none" w:sz="0" w:space="0" w:color="auto"/>
        <w:bottom w:val="none" w:sz="0" w:space="0" w:color="auto"/>
        <w:right w:val="none" w:sz="0" w:space="0" w:color="auto"/>
      </w:divBdr>
    </w:div>
    <w:div w:id="1311133151">
      <w:bodyDiv w:val="1"/>
      <w:marLeft w:val="0"/>
      <w:marRight w:val="0"/>
      <w:marTop w:val="0"/>
      <w:marBottom w:val="0"/>
      <w:divBdr>
        <w:top w:val="none" w:sz="0" w:space="0" w:color="auto"/>
        <w:left w:val="none" w:sz="0" w:space="0" w:color="auto"/>
        <w:bottom w:val="none" w:sz="0" w:space="0" w:color="auto"/>
        <w:right w:val="none" w:sz="0" w:space="0" w:color="auto"/>
      </w:divBdr>
    </w:div>
    <w:div w:id="1450050708">
      <w:bodyDiv w:val="1"/>
      <w:marLeft w:val="0"/>
      <w:marRight w:val="0"/>
      <w:marTop w:val="0"/>
      <w:marBottom w:val="0"/>
      <w:divBdr>
        <w:top w:val="none" w:sz="0" w:space="0" w:color="auto"/>
        <w:left w:val="none" w:sz="0" w:space="0" w:color="auto"/>
        <w:bottom w:val="none" w:sz="0" w:space="0" w:color="auto"/>
        <w:right w:val="none" w:sz="0" w:space="0" w:color="auto"/>
      </w:divBdr>
    </w:div>
    <w:div w:id="1625112321">
      <w:bodyDiv w:val="1"/>
      <w:marLeft w:val="0"/>
      <w:marRight w:val="0"/>
      <w:marTop w:val="0"/>
      <w:marBottom w:val="0"/>
      <w:divBdr>
        <w:top w:val="none" w:sz="0" w:space="0" w:color="auto"/>
        <w:left w:val="none" w:sz="0" w:space="0" w:color="auto"/>
        <w:bottom w:val="none" w:sz="0" w:space="0" w:color="auto"/>
        <w:right w:val="none" w:sz="0" w:space="0" w:color="auto"/>
      </w:divBdr>
    </w:div>
    <w:div w:id="1752581869">
      <w:bodyDiv w:val="1"/>
      <w:marLeft w:val="0"/>
      <w:marRight w:val="0"/>
      <w:marTop w:val="0"/>
      <w:marBottom w:val="0"/>
      <w:divBdr>
        <w:top w:val="none" w:sz="0" w:space="0" w:color="auto"/>
        <w:left w:val="none" w:sz="0" w:space="0" w:color="auto"/>
        <w:bottom w:val="none" w:sz="0" w:space="0" w:color="auto"/>
        <w:right w:val="none" w:sz="0" w:space="0" w:color="auto"/>
      </w:divBdr>
    </w:div>
    <w:div w:id="2094469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8</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9</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11</b:RefOrder>
  </b:Source>
  <b:Source>
    <b:Tag>Cla14</b:Tag>
    <b:SourceType>JournalArticle</b:SourceType>
    <b:Guid>{1F6CE9A9-5CC6-411B-ACF7-FC422D57FFD6}</b:Guid>
    <b:Title>Merging event logs for process mining: A rule based merging method and rule suggestion algorithm</b:Title>
    <b:JournalName>Expert Systems</b:JournalName>
    <b:Year>2014</b:Year>
    <b:Pages>7291-7306</b:Pages>
    <b:Author>
      <b:Author>
        <b:NameList>
          <b:Person>
            <b:Last>Claes</b:Last>
            <b:First>J</b:First>
          </b:Person>
          <b:Person>
            <b:Last>Poels</b:Last>
            <b:First>G</b:First>
          </b:Person>
        </b:NameList>
      </b:Author>
    </b:Author>
    <b:Month>November</b:Month>
    <b:Day>15</b:Day>
    <b:Volume>41</b:Volume>
    <b:Issue>16</b:Issue>
    <b:DOI>https://doi.org/10.1016/j.eswa.2014.06.012</b:DOI>
    <b:RefOrder>12</b:RefOrder>
  </b:Source>
  <b:Source>
    <b:Tag>Tek20</b:Tag>
    <b:SourceType>InternetSite</b:SourceType>
    <b:Guid>{D2FB6744-0811-4D41-BBB4-7A42CA80ECAB}</b:Guid>
    <b:Title>A brief overview of top SIEM tools for 2020</b:Title>
    <b:Year>2020</b:Year>
    <b:Author>
      <b:Author>
        <b:Corporate>Tek-Tools</b:Corporate>
      </b:Author>
    </b:Author>
    <b:InternetSiteTitle>Tek-Tools</b:InternetSiteTitle>
    <b:Month>March</b:Month>
    <b:Day>17</b:Day>
    <b:URL>https://www.tek-tools.com/security/top-siem-tools</b:URL>
    <b:RefOrder>13</b:RefOrder>
  </b:Source>
  <b:Source>
    <b:Tag>Sol20</b:Tag>
    <b:SourceType>InternetSite</b:SourceType>
    <b:Guid>{C64C8200-5FAD-435E-879B-6815B0E93010}</b:Guid>
    <b:Author>
      <b:Author>
        <b:Corporate>SolarWinds</b:Corporate>
      </b:Author>
    </b:Author>
    <b:Title>Security Event Manager</b:Title>
    <b:InternetSiteTitle>SolarWinds</b:InternetSiteTitle>
    <b:Year>2020</b:Year>
    <b:Month>July</b:Month>
    <b:URL>https://www.solarwinds.com/security-event-manager</b:URL>
    <b:RefOrder>14</b:RefOrder>
  </b:Source>
  <b:Source>
    <b:Tag>Spl20</b:Tag>
    <b:SourceType>InternetSite</b:SourceType>
    <b:Guid>{FCBD8F53-BD99-4158-80EC-4BEB3606B65C}</b:Guid>
    <b:Author>
      <b:Author>
        <b:Corporate>Splunk</b:Corporate>
      </b:Author>
    </b:Author>
    <b:Title>Security Information and Event Management</b:Title>
    <b:InternetSiteTitle>Splunk</b:InternetSiteTitle>
    <b:Year>2020</b:Year>
    <b:Month>July</b:Month>
    <b:URL>https://www.splunk.com/en_us/siem-security-information-and-event-management.html</b:URL>
    <b:RefOrder>15</b:RefOrder>
  </b:Source>
  <b:Source>
    <b:Tag>Sum20</b:Tag>
    <b:SourceType>InternetSite</b:SourceType>
    <b:Guid>{91325F3F-8E14-495F-BAA8-7393E780CF2D}</b:Guid>
    <b:Author>
      <b:Author>
        <b:Corporate>Sumo Logic</b:Corporate>
      </b:Author>
    </b:Author>
    <b:Title>Cloud Security Information &amp; Event Management (SIEM)</b:Title>
    <b:InternetSiteTitle>SumoLogic</b:InternetSiteTitle>
    <b:Year>2020</b:Year>
    <b:Month>July</b:Month>
    <b:URL>https://www.sumologic.com/security/</b:URL>
    <b:RefOrder>16</b:RefOrder>
  </b:Source>
  <b:Source>
    <b:Tag>McA20</b:Tag>
    <b:SourceType>InternetSite</b:SourceType>
    <b:Guid>{A9D88495-D191-45EB-B4DF-03B87C1D9A25}</b:Guid>
    <b:Author>
      <b:Author>
        <b:Corporate>McAfee</b:Corporate>
      </b:Author>
    </b:Author>
    <b:Title>Security Information and Event Management (SIEM)</b:Title>
    <b:InternetSiteTitle>McAfee</b:InternetSiteTitle>
    <b:Year>2020</b:Year>
    <b:Month>July</b:Month>
    <b:URL>https://www.mcafee.com/enterprise/en-us/products/siem-products.html</b:URL>
    <b:RefOrder>17</b:RefOrder>
  </b:Source>
  <b:Source>
    <b:Tag>Rap20</b:Tag>
    <b:SourceType>InternetSite</b:SourceType>
    <b:Guid>{5FB6A9A3-9ED9-4BEE-93B9-97F635F80D1F}</b:Guid>
    <b:Author>
      <b:Author>
        <b:Corporate>Rapid7</b:Corporate>
      </b:Author>
    </b:Author>
    <b:Title>Rapid7 named a leader</b:Title>
    <b:InternetSiteTitle>Rapid7</b:InternetSiteTitle>
    <b:Year>2020</b:Year>
    <b:Month>July</b:Month>
    <b:URL>https://www.rapid7.com/info/gartner-2020-magic-quadrant-siem</b:URL>
    <b:RefOrder>18</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7</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10</b:RefOrder>
  </b:Source>
</b:Sources>
</file>

<file path=customXml/itemProps1.xml><?xml version="1.0" encoding="utf-8"?>
<ds:datastoreItem xmlns:ds="http://schemas.openxmlformats.org/officeDocument/2006/customXml" ds:itemID="{9A2B9413-503E-47C4-8BC8-A9D223167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5</TotalTime>
  <Pages>11</Pages>
  <Words>2381</Words>
  <Characters>1357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7-13T01:51:00Z</dcterms:modified>
</cp:coreProperties>
</file>